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ever usage of contraceptiv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ever usage of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5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 (1.79-18.12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4 (0.45-7.10, p=0.4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3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6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2 (2.57-29.51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0.82-16.26, p=0.1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3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6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 (2.49-27.26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7 (1.07-23.56, p=0.04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5 (1.31-16.72, p=0.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61-15.99, p=0.19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4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4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 (5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 (0.93-3.82, p=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 (0.85-5.4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6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3-4.41, p=0.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0.97-9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3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6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6 (0.94-5.03, p=0.0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 (0.53-6.52, p=0.33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 (0.43-2.18, p=0.9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 (0.30-4.06, p=0.8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 (0.83-2.50, p=0.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 (0.50-2.21, p=0.9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5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4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3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 (6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 (1.59-3.70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 (1.10-3.05, p=0.02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5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4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2 (1.36-3.65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1 (1.02-3.65, p=0.04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2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7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4 (1.96-5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 (1.31-6.34, p=0.009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 (4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5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3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6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1 (0.90-2.59, p=0.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7 (0.51-1.87, p=0.9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5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4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 (0.08-0.46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 (0.10-0.88, p=0.03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3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6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 (0.17-1.04, p=0.0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 (0.17-1.39, p=0.2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56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5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53-1.40, p=0.5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36-1.16, p=0.1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4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5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 (0.65-1.66, p=0.8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 (0.61-1.95, p=0.77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39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6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7-0.3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9-0.74, p=0.01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7-1.11, p=0.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 (0.56-2.03, p=0.8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3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6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6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16-0.66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36-2.11, p=0.7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4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 (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 (0.46-1.06, p=0.0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 (0.68-1.91, p=0.6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6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3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0 (6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2.09-5.5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 (1.52-4.84, p=0.001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487.69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17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, </w:t>
            </w:r>
            <w:r>
              <w:rPr>
                <w:i/>
                <w:rFonts w:ascii="Calibri" w:hAnsi="Calibri"/>
                <w:sz w:val="20"/>
              </w:rPr>
              <w:t xml:space="preserve">AIC</w:t>
            </w:r>
            <w:r>
              <w:rPr>
                <w:rFonts w:ascii="Calibri" w:hAnsi="Calibri"/>
                <w:sz w:val="20"/>
              </w:rPr>
              <w:t xml:space="preserve"> Akaike Information Criter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8T09:59:42Z</dcterms:created>
  <dcterms:modified xsi:type="dcterms:W3CDTF">2025-01-08T09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